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b/>
          <w:bCs/>
          <w:sz w:val="24"/>
          <w:szCs w:val="24"/>
        </w:rPr>
        <w:t>RIO GRANDE ROTARY: THE YEAR IN REVIEW 2015-2016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i/>
          <w:iCs/>
          <w:sz w:val="24"/>
          <w:szCs w:val="24"/>
        </w:rPr>
        <w:t>by Ross M. Burkhardt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i/>
          <w:iCs/>
          <w:sz w:val="24"/>
          <w:szCs w:val="24"/>
        </w:rPr>
        <w:t>June 28, 2016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It’s a pleasure to sum up our Rotary year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And hit all the highlights that caused us to cheer, 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To recollect Tuesdays and laughter and fun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And reflect on the good work that RGR’s done.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We’re here at the Grapevine – the Annual Dinner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To honor club members – each one’s a winner.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This was the year that we purchased blue shirts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And learned(</w:t>
      </w:r>
      <w:r w:rsidRPr="009801FF">
        <w:rPr>
          <w:rFonts w:ascii="Times New Roman" w:eastAsia="Times New Roman" w:hAnsi="Times New Roman" w:cs="Times New Roman"/>
          <w:i/>
          <w:iCs/>
          <w:sz w:val="24"/>
          <w:szCs w:val="24"/>
        </w:rPr>
        <w:t>thanks Richard Haas</w:t>
      </w:r>
      <w:r w:rsidRPr="009801FF">
        <w:rPr>
          <w:rFonts w:ascii="Times New Roman" w:eastAsia="Times New Roman" w:hAnsi="Times New Roman" w:cs="Times New Roman"/>
          <w:sz w:val="24"/>
          <w:szCs w:val="24"/>
        </w:rPr>
        <w:t>) to give Happy Dollars until it hurts.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“A gift to the world” was our Rotary theme.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We were that motto– it wasn’t a dream.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We gave to our club, city, country, and more 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Through projects and deeds and donations galore.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What memories – what service – what projects – what fun!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And now this Rotary year is all done.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So many contributed energy and time;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My apologies in advance if you’re not in this rhyme.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As we look back on a year of success,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There are just a few points that I’d like to stress.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We could not have done it  – succeeded like this–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Without the devotion of President Chris.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Give her a hand! Because, week after week, 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She joyfully engineered our winning streak. 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Yet she’d be the first to remind us that, no,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Her board made it happen, that they ran the show.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So give them a hand, because they were the team 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That set it up next for Ronnie’s regime. 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From Dressing the Children to Dictionary Day,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To the annual Yard Sale, where we made 8K;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From RYLA and Interact and Student Rotarians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 xml:space="preserve">To make-ups and monthly poems and great </w:t>
      </w:r>
      <w:proofErr w:type="spellStart"/>
      <w:r w:rsidRPr="009801FF">
        <w:rPr>
          <w:rFonts w:ascii="Times New Roman" w:eastAsia="Times New Roman" w:hAnsi="Times New Roman" w:cs="Times New Roman"/>
          <w:sz w:val="24"/>
          <w:szCs w:val="24"/>
        </w:rPr>
        <w:t>nonagenerians</w:t>
      </w:r>
      <w:proofErr w:type="spellEnd"/>
      <w:r w:rsidRPr="009801FF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      (</w:t>
      </w:r>
      <w:r w:rsidRPr="009801FF">
        <w:rPr>
          <w:rFonts w:ascii="Times New Roman" w:eastAsia="Times New Roman" w:hAnsi="Times New Roman" w:cs="Times New Roman"/>
          <w:i/>
          <w:iCs/>
          <w:sz w:val="24"/>
          <w:szCs w:val="24"/>
        </w:rPr>
        <w:t>I’m talking about you, Don Buck</w:t>
      </w:r>
      <w:r w:rsidRPr="009801FF">
        <w:rPr>
          <w:rFonts w:ascii="Times New Roman" w:eastAsia="Times New Roman" w:hAnsi="Times New Roman" w:cs="Times New Roman"/>
          <w:sz w:val="24"/>
          <w:szCs w:val="24"/>
        </w:rPr>
        <w:t>!)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To Paul Harris Fellows and a Taste of Las Cruces,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Our 4-Way+1 Test was put to good uses.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There’s many a club in District Fifty-five Twenty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lastRenderedPageBreak/>
        <w:t>But Governor Tom cited seven, not plenty,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For pledging to “Every Rotarian, Every Year” –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A distinct commendation that we all can cheer. 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Hospice advanced from steps that we took;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Habitat for Humanity? Thanks to Scotty, they also partook. 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The Emporium raised money, and for that we’re glad;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And these are just some of the victories we had . . .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Because a great many club members stepped up to bat: 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 xml:space="preserve">Student Rotarians? Diane </w:t>
      </w:r>
      <w:proofErr w:type="spellStart"/>
      <w:r w:rsidRPr="009801FF">
        <w:rPr>
          <w:rFonts w:ascii="Times New Roman" w:eastAsia="Times New Roman" w:hAnsi="Times New Roman" w:cs="Times New Roman"/>
          <w:sz w:val="24"/>
          <w:szCs w:val="24"/>
        </w:rPr>
        <w:t>Indorf</w:t>
      </w:r>
      <w:proofErr w:type="spellEnd"/>
      <w:r w:rsidRPr="009801FF">
        <w:rPr>
          <w:rFonts w:ascii="Times New Roman" w:eastAsia="Times New Roman" w:hAnsi="Times New Roman" w:cs="Times New Roman"/>
          <w:sz w:val="24"/>
          <w:szCs w:val="24"/>
        </w:rPr>
        <w:t xml:space="preserve"> took that.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Interact? Kathy Olson volunteered to be chair.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 xml:space="preserve">Student Essay Contest? Jaime and </w:t>
      </w:r>
      <w:proofErr w:type="spellStart"/>
      <w:r w:rsidRPr="009801FF">
        <w:rPr>
          <w:rFonts w:ascii="Times New Roman" w:eastAsia="Times New Roman" w:hAnsi="Times New Roman" w:cs="Times New Roman"/>
          <w:sz w:val="24"/>
          <w:szCs w:val="24"/>
        </w:rPr>
        <w:t>Midhat</w:t>
      </w:r>
      <w:proofErr w:type="spellEnd"/>
      <w:r w:rsidRPr="009801FF">
        <w:rPr>
          <w:rFonts w:ascii="Times New Roman" w:eastAsia="Times New Roman" w:hAnsi="Times New Roman" w:cs="Times New Roman"/>
          <w:sz w:val="24"/>
          <w:szCs w:val="24"/>
        </w:rPr>
        <w:t xml:space="preserve"> were there             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(</w:t>
      </w:r>
      <w:r w:rsidRPr="009801FF">
        <w:rPr>
          <w:rFonts w:ascii="Times New Roman" w:eastAsia="Times New Roman" w:hAnsi="Times New Roman" w:cs="Times New Roman"/>
          <w:i/>
          <w:iCs/>
          <w:sz w:val="24"/>
          <w:szCs w:val="24"/>
        </w:rPr>
        <w:t>along with 125 or so students</w:t>
      </w:r>
      <w:r w:rsidRPr="009801FF">
        <w:rPr>
          <w:rFonts w:ascii="Times New Roman" w:eastAsia="Times New Roman" w:hAnsi="Times New Roman" w:cs="Times New Roman"/>
          <w:sz w:val="24"/>
          <w:szCs w:val="24"/>
        </w:rPr>
        <w:t>!).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 xml:space="preserve">Let’s commend Vic and </w:t>
      </w:r>
      <w:proofErr w:type="spellStart"/>
      <w:r w:rsidRPr="009801FF">
        <w:rPr>
          <w:rFonts w:ascii="Times New Roman" w:eastAsia="Times New Roman" w:hAnsi="Times New Roman" w:cs="Times New Roman"/>
          <w:sz w:val="24"/>
          <w:szCs w:val="24"/>
        </w:rPr>
        <w:t>Bink</w:t>
      </w:r>
      <w:proofErr w:type="spellEnd"/>
      <w:r w:rsidRPr="009801FF">
        <w:rPr>
          <w:rFonts w:ascii="Times New Roman" w:eastAsia="Times New Roman" w:hAnsi="Times New Roman" w:cs="Times New Roman"/>
          <w:sz w:val="24"/>
          <w:szCs w:val="24"/>
        </w:rPr>
        <w:t>, our great auctioneers,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 xml:space="preserve">And Richard </w:t>
      </w:r>
      <w:proofErr w:type="spellStart"/>
      <w:r w:rsidRPr="009801FF">
        <w:rPr>
          <w:rFonts w:ascii="Times New Roman" w:eastAsia="Times New Roman" w:hAnsi="Times New Roman" w:cs="Times New Roman"/>
          <w:sz w:val="24"/>
          <w:szCs w:val="24"/>
        </w:rPr>
        <w:t>Coltharp</w:t>
      </w:r>
      <w:proofErr w:type="spellEnd"/>
      <w:r w:rsidRPr="009801FF">
        <w:rPr>
          <w:rFonts w:ascii="Times New Roman" w:eastAsia="Times New Roman" w:hAnsi="Times New Roman" w:cs="Times New Roman"/>
          <w:sz w:val="24"/>
          <w:szCs w:val="24"/>
        </w:rPr>
        <w:t>, whose programs drew cheers.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For Ken Martin’s health we all could root,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And Matt Olson led us in our flag salute.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At Yard Sale collections on Saturday morn,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Picking up items both fancy and worn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Were (</w:t>
      </w:r>
      <w:r w:rsidRPr="009801FF">
        <w:rPr>
          <w:rFonts w:ascii="Times New Roman" w:eastAsia="Times New Roman" w:hAnsi="Times New Roman" w:cs="Times New Roman"/>
          <w:i/>
          <w:iCs/>
          <w:sz w:val="24"/>
          <w:szCs w:val="24"/>
        </w:rPr>
        <w:t>among others</w:t>
      </w:r>
      <w:r w:rsidRPr="009801FF">
        <w:rPr>
          <w:rFonts w:ascii="Times New Roman" w:eastAsia="Times New Roman" w:hAnsi="Times New Roman" w:cs="Times New Roman"/>
          <w:sz w:val="24"/>
          <w:szCs w:val="24"/>
        </w:rPr>
        <w:t>) Chub and Richard and Chris E. and Peter, 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 xml:space="preserve">Each of whom sweated off pounds by the </w:t>
      </w:r>
      <w:proofErr w:type="spellStart"/>
      <w:r w:rsidRPr="009801FF">
        <w:rPr>
          <w:rFonts w:ascii="Times New Roman" w:eastAsia="Times New Roman" w:hAnsi="Times New Roman" w:cs="Times New Roman"/>
          <w:sz w:val="24"/>
          <w:szCs w:val="24"/>
        </w:rPr>
        <w:t>litre</w:t>
      </w:r>
      <w:proofErr w:type="spellEnd"/>
      <w:r w:rsidRPr="009801FF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The Yard Sale itself was a special event;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For all the volunteers on Saturday – it meant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Unloading the trailers and selling the stuff;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Thanks (</w:t>
      </w:r>
      <w:r w:rsidRPr="009801FF">
        <w:rPr>
          <w:rFonts w:ascii="Times New Roman" w:eastAsia="Times New Roman" w:hAnsi="Times New Roman" w:cs="Times New Roman"/>
          <w:i/>
          <w:iCs/>
          <w:sz w:val="24"/>
          <w:szCs w:val="24"/>
        </w:rPr>
        <w:t>among others</w:t>
      </w:r>
      <w:r w:rsidRPr="009801FF">
        <w:rPr>
          <w:rFonts w:ascii="Times New Roman" w:eastAsia="Times New Roman" w:hAnsi="Times New Roman" w:cs="Times New Roman"/>
          <w:sz w:val="24"/>
          <w:szCs w:val="24"/>
        </w:rPr>
        <w:t>) Eddie, Andy, and Don – you’re tough!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Our Holiday Party was special, you bet,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But that, my good friends, is just what you get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When you give such a task to the legend, the myth,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The dynamic hostess, our own Peggy Smith.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Distributing dictionaries in every third grade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Meant we had to manage a multi-school parade.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Gene, Rob and Mike – word men of renown –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Helped us boost learning all over town.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But before we could hand out dictionaries with pride,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A 4-Way Test label had to be pasted inside.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And who made this labeling happen so quick?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Search and Rescue volunteers – so thanks again, Vic!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For our 40</w:t>
      </w:r>
      <w:r w:rsidRPr="009801FF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 w:rsidRPr="009801FF">
        <w:rPr>
          <w:rFonts w:ascii="Times New Roman" w:eastAsia="Times New Roman" w:hAnsi="Times New Roman" w:cs="Times New Roman"/>
          <w:sz w:val="24"/>
          <w:szCs w:val="24"/>
        </w:rPr>
        <w:t> anniversary, President Chris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lastRenderedPageBreak/>
        <w:t>Seized on the moment to stop and reminisce.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She honored three gents whose attendance is steady;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Our original club members – Len, Don and Eddie.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                                                       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 xml:space="preserve">Pam </w:t>
      </w:r>
      <w:proofErr w:type="spellStart"/>
      <w:r w:rsidRPr="009801FF">
        <w:rPr>
          <w:rFonts w:ascii="Times New Roman" w:eastAsia="Times New Roman" w:hAnsi="Times New Roman" w:cs="Times New Roman"/>
          <w:sz w:val="24"/>
          <w:szCs w:val="24"/>
        </w:rPr>
        <w:t>Lillibridge</w:t>
      </w:r>
      <w:proofErr w:type="spellEnd"/>
      <w:r w:rsidRPr="009801FF">
        <w:rPr>
          <w:rFonts w:ascii="Times New Roman" w:eastAsia="Times New Roman" w:hAnsi="Times New Roman" w:cs="Times New Roman"/>
          <w:sz w:val="24"/>
          <w:szCs w:val="24"/>
        </w:rPr>
        <w:t xml:space="preserve"> deserves a Rotarian roar –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At the District Conference she was named an O.A.R. 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(</w:t>
      </w:r>
      <w:r w:rsidRPr="009801FF">
        <w:rPr>
          <w:rFonts w:ascii="Times New Roman" w:eastAsia="Times New Roman" w:hAnsi="Times New Roman" w:cs="Times New Roman"/>
          <w:i/>
          <w:iCs/>
          <w:sz w:val="24"/>
          <w:szCs w:val="24"/>
        </w:rPr>
        <w:t>that’s Outstanding Active Rotarian</w:t>
      </w:r>
      <w:r w:rsidRPr="009801FF">
        <w:rPr>
          <w:rFonts w:ascii="Times New Roman" w:eastAsia="Times New Roman" w:hAnsi="Times New Roman" w:cs="Times New Roman"/>
          <w:sz w:val="24"/>
          <w:szCs w:val="24"/>
        </w:rPr>
        <w:t>!)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 xml:space="preserve">Our Assistant District </w:t>
      </w:r>
      <w:proofErr w:type="spellStart"/>
      <w:r w:rsidRPr="009801FF">
        <w:rPr>
          <w:rFonts w:ascii="Times New Roman" w:eastAsia="Times New Roman" w:hAnsi="Times New Roman" w:cs="Times New Roman"/>
          <w:sz w:val="24"/>
          <w:szCs w:val="24"/>
        </w:rPr>
        <w:t>Gov</w:t>
      </w:r>
      <w:proofErr w:type="spellEnd"/>
      <w:r w:rsidRPr="009801FF">
        <w:rPr>
          <w:rFonts w:ascii="Times New Roman" w:eastAsia="Times New Roman" w:hAnsi="Times New Roman" w:cs="Times New Roman"/>
          <w:sz w:val="24"/>
          <w:szCs w:val="24"/>
        </w:rPr>
        <w:t xml:space="preserve"> was Past President Guy Floyd; 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At Chris Erickson’s “after hours” gatherings, spirits were buoyed.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Bob Skolnick was ever a generous dispenser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 xml:space="preserve">Of </w:t>
      </w:r>
      <w:proofErr w:type="spellStart"/>
      <w:r w:rsidRPr="009801FF">
        <w:rPr>
          <w:rFonts w:ascii="Times New Roman" w:eastAsia="Times New Roman" w:hAnsi="Times New Roman" w:cs="Times New Roman"/>
          <w:sz w:val="24"/>
          <w:szCs w:val="24"/>
        </w:rPr>
        <w:t>auctionable</w:t>
      </w:r>
      <w:proofErr w:type="spellEnd"/>
      <w:r w:rsidRPr="009801FF">
        <w:rPr>
          <w:rFonts w:ascii="Times New Roman" w:eastAsia="Times New Roman" w:hAnsi="Times New Roman" w:cs="Times New Roman"/>
          <w:sz w:val="24"/>
          <w:szCs w:val="24"/>
        </w:rPr>
        <w:t xml:space="preserve"> tickets for shows at the Spenser.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But wait – what’s that sound – that dreadfully sad noise?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Why, it’s Chris Cruz bemoaning his Dallas Cowboys.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Pour the champagne and then cue the cellos –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We honored several spouses as Paul Harris Fellows.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Matt Holt organized the Dress the Child event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And club members made sure the kids’ funds were well-spent.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Thanks to Sarah from Belgium, and Club Secretary Larry,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Taste of Las Cruces James Dolin, and Yard Sale Treasurer Larry.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This was a great year for Rio Grande Rotary,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A fun-loving, Tuesday lunch, non-singing coterie.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You each did your part – you each served us well.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You each made it happen – there’s still more to tell.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So, gratitude to the old team, and welcome the new.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Rio Grande Rotary – this poem is for you!</w:t>
      </w: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9801FF" w:rsidRPr="009801FF" w:rsidRDefault="009801FF" w:rsidP="009801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01FF">
        <w:rPr>
          <w:rFonts w:ascii="Times New Roman" w:eastAsia="Times New Roman" w:hAnsi="Times New Roman" w:cs="Times New Roman"/>
          <w:sz w:val="24"/>
          <w:szCs w:val="24"/>
        </w:rPr>
        <w:t>Ross Burkhardt</w:t>
      </w:r>
    </w:p>
    <w:p w:rsidR="009F3D94" w:rsidRDefault="009801FF">
      <w:bookmarkStart w:id="0" w:name="_GoBack"/>
      <w:bookmarkEnd w:id="0"/>
    </w:p>
    <w:sectPr w:rsidR="009F3D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0tTAxMzAwMjS0MDVW0lEKTi0uzszPAykwrAUAcozW6iwAAAA="/>
  </w:docVars>
  <w:rsids>
    <w:rsidRoot w:val="009801FF"/>
    <w:rsid w:val="000D00A6"/>
    <w:rsid w:val="00895D37"/>
    <w:rsid w:val="009801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F16CA93-CF4B-4400-92DC-1BE584C25B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9801FF"/>
    <w:rPr>
      <w:b/>
      <w:bCs/>
    </w:rPr>
  </w:style>
  <w:style w:type="character" w:styleId="Emphasis">
    <w:name w:val="Emphasis"/>
    <w:basedOn w:val="DefaultParagraphFont"/>
    <w:uiPriority w:val="20"/>
    <w:qFormat/>
    <w:rsid w:val="009801F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262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43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58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79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25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2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4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35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7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2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42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5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92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28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9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67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06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8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3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8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76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2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97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3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43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2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5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9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4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79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24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31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8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1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9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48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2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5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7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0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07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7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0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2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16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9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52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6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7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3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79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12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1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5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5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59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9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94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60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60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0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3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8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4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8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1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25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96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0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21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0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85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96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0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3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2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04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2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47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16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1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6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7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7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0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0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8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34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67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5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6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87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36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12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20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05</Words>
  <Characters>402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a Heikell</dc:creator>
  <cp:keywords/>
  <dc:description/>
  <cp:lastModifiedBy>Paula Heikell</cp:lastModifiedBy>
  <cp:revision>1</cp:revision>
  <dcterms:created xsi:type="dcterms:W3CDTF">2016-10-28T20:00:00Z</dcterms:created>
  <dcterms:modified xsi:type="dcterms:W3CDTF">2016-10-28T20:02:00Z</dcterms:modified>
</cp:coreProperties>
</file>